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6" w:name="X35d5f76087c5e7322a55b6d94bcabc5039f6b6b"/>
    <w:p>
      <w:pPr>
        <w:pStyle w:val="Heading1"/>
      </w:pPr>
      <w:r>
        <w:t xml:space="preserve">Statement of Purpose: Elevating Hairdressing Excellence in Netherlands Amsterdam</w:t>
      </w:r>
    </w:p>
    <w:p>
      <w:pPr>
        <w:pStyle w:val="FirstParagraph"/>
      </w:pPr>
      <w:r>
        <w:t xml:space="preserve">As a dedicated and innovative Hairdresser with five years of professional experience across international salons, I am writing this Statement of Purpose to formally express my profound enthusiasm for contributing to Amsterdam's renowned beauty industry. The Netherlands, particularly Amsterdam, represents the pinnacle of my career aspirations – a city where artistic expression meets cultural diversity within a progressive hospitality framework. This document articulates my journey as a Hairdresser and why the vibrant creative ecosystem of Netherlands Amsterdam is where I intend to elevate my craft while embracing Dutch professional values.</w:t>
      </w:r>
    </w:p>
    <w:bookmarkStart w:id="20" w:name="Xbe613445c4d3ff0ec37594207a09802dad1c262"/>
    <w:p>
      <w:pPr>
        <w:pStyle w:val="Heading2"/>
      </w:pPr>
      <w:r>
        <w:t xml:space="preserve">Foundations of Passion: From Apprentice to Artisan</w:t>
      </w:r>
    </w:p>
    <w:p>
      <w:pPr>
        <w:pStyle w:val="FirstParagraph"/>
      </w:pPr>
      <w:r>
        <w:t xml:space="preserve">My journey began in 2018 at a family-run salon in Barcelona, where I discovered that hairdressing transcends mere technical skill – it is the profound intersection of psychology, artistry, and cultural storytelling. After completing my certified cosmetology training (3-year program with honors), I honed my craft under mentors who emphasized client-centered transformation. My specialty in precision cutting and color correction earned recognition at Spain's National Salon Awards in 2021, but it was Amsterdam's inclusive beauty ethos that truly crystallized my professional vision.</w:t>
      </w:r>
    </w:p>
    <w:p>
      <w:pPr>
        <w:pStyle w:val="BodyText"/>
      </w:pPr>
      <w:r>
        <w:t xml:space="preserve">What distinguishes Netherlands Amsterdam as a destination is not merely its world-class status, but how the city uniquely integrates hairdressing into daily life. In Amsterdam, we don't just style hair; we collaborate with clients to create identity through texture and form – a philosophy deeply aligned with my own approach. The Dutch appreciation for understated elegance while embracing bold self-expression mirrors my belief that exceptional Hairdresser work should feel like an organic extension of one's personality.</w:t>
      </w:r>
    </w:p>
    <w:bookmarkEnd w:id="20"/>
    <w:bookmarkStart w:id="21" w:name="X2e7a9bbe9e9cb38786a35fde65f905e34f9a129"/>
    <w:p>
      <w:pPr>
        <w:pStyle w:val="Heading2"/>
      </w:pPr>
      <w:r>
        <w:t xml:space="preserve">Why Netherlands Amsterdam? The Cultural Imperative</w:t>
      </w:r>
    </w:p>
    <w:p>
      <w:pPr>
        <w:pStyle w:val="FirstParagraph"/>
      </w:pPr>
      <w:r>
        <w:t xml:space="preserve">Amsterdam's beauty landscape operates on a unique synergy between tradition and innovation. While London and Paris dominate fashion weeks, Amsterdam cultivates a distinct approach: the "Amsterdam Aesthetic" prioritizes sustainability (think water-based color systems), gender fluidity in service, and community-driven creativity. This resonates with my recent certification in eco-friendly haircare practices through the Dutch Institute for Sustainable Cosmetics (2023). I've studied how Amsterdam salons like</w:t>
      </w:r>
      <w:r>
        <w:t xml:space="preserve"> </w:t>
      </w:r>
      <w:r>
        <w:rPr>
          <w:iCs/>
          <w:i/>
        </w:rPr>
        <w:t xml:space="preserve">Leila Hair Studio</w:t>
      </w:r>
      <w:r>
        <w:t xml:space="preserve"> </w:t>
      </w:r>
      <w:r>
        <w:t xml:space="preserve">and</w:t>
      </w:r>
      <w:r>
        <w:t xml:space="preserve"> </w:t>
      </w:r>
      <w:r>
        <w:rPr>
          <w:iCs/>
          <w:i/>
        </w:rPr>
        <w:t xml:space="preserve">The Salon Project</w:t>
      </w:r>
      <w:r>
        <w:t xml:space="preserve"> </w:t>
      </w:r>
      <w:r>
        <w:t xml:space="preserve">have pioneered zero-waste protocols – a movement I am eager to contribute to.</w:t>
      </w:r>
    </w:p>
    <w:p>
      <w:pPr>
        <w:pStyle w:val="BodyText"/>
      </w:pPr>
      <w:r>
        <w:t xml:space="preserve">Critically, the Netherlands offers a professional environment where technical mastery is valued alongside social intelligence. Dutch workplaces emphasize collaborative decision-making (the "consensus culture" of *afspraak*), which aligns with my belief that great Hairdressing requires active listening before creation. In Barcelona, I observed how Amsterdam's multicultural workforce – 40% of residents are foreign-born – creates unparalleled client diversity. As a Hairdresser who has served refugees in Lisbon and LGBTQ+ communities in Berlin, I am equipped to navigate this richness with cultural humility.</w:t>
      </w:r>
    </w:p>
    <w:bookmarkEnd w:id="21"/>
    <w:bookmarkStart w:id="22" w:name="X063c04701587b423a1b0739fb8118c50e081885"/>
    <w:p>
      <w:pPr>
        <w:pStyle w:val="Heading2"/>
      </w:pPr>
      <w:r>
        <w:t xml:space="preserve">Technical Mastery Meets Dutch Professionalism</w:t>
      </w:r>
    </w:p>
    <w:p>
      <w:pPr>
        <w:pStyle w:val="FirstParagraph"/>
      </w:pPr>
      <w:r>
        <w:t xml:space="preserve">My skill set reflects both global standards and Dutch operational excellence. I am certified in:</w:t>
      </w:r>
      <w:r>
        <w:t xml:space="preserve"> </w:t>
      </w:r>
      <w:r>
        <w:t xml:space="preserve">• Advanced color theory (Wella Color Concept Master)</w:t>
      </w:r>
      <w:r>
        <w:t xml:space="preserve"> </w:t>
      </w:r>
      <w:r>
        <w:t xml:space="preserve">• Precision razor cutting (Oribe Cutting Academy)</w:t>
      </w:r>
      <w:r>
        <w:t xml:space="preserve"> </w:t>
      </w:r>
      <w:r>
        <w:t xml:space="preserve">• Sustainable techniques (EcoHair Certification, Netherlands Green Salon Program)</w:t>
      </w:r>
    </w:p>
    <w:p>
      <w:pPr>
        <w:pStyle w:val="BodyText"/>
      </w:pPr>
      <w:r>
        <w:t xml:space="preserve">But what truly differentiates me is my adaptation of Dutch service philosophy. In the Netherlands, client relationships prioritize respect for time and space (*tijd* = time) – a principle I embody by meticulously scheduling consultations and respecting privacy during transformations. During a 2023 internship with</w:t>
      </w:r>
      <w:r>
        <w:t xml:space="preserve"> </w:t>
      </w:r>
      <w:r>
        <w:rPr>
          <w:iCs/>
          <w:i/>
        </w:rPr>
        <w:t xml:space="preserve">Hairdressing Amsterdam</w:t>
      </w:r>
      <w:r>
        <w:t xml:space="preserve"> </w:t>
      </w:r>
      <w:r>
        <w:t xml:space="preserve">(a leading salon network), I observed how Dutch stylists use minimal verbal direction ("Point to where you'd like the length") to empower clients – an approach I now integrate into every session.</w:t>
      </w:r>
    </w:p>
    <w:p>
      <w:pPr>
        <w:pStyle w:val="BodyText"/>
      </w:pPr>
      <w:r>
        <w:t xml:space="preserve">My technical repertoire includes mastering Dutch-specific challenges: working with the unique texture of Northern European hair (often fine and straight) through customized layering, and adapting color techniques for cooler climates where scalp sensitivity increases. I've also developed expertise in culturally responsive styling – from Afro-textured hair extensions to Nordic-inspired minimalist buns – ensuring every client feels seen.</w:t>
      </w:r>
    </w:p>
    <w:bookmarkEnd w:id="22"/>
    <w:bookmarkStart w:id="23" w:name="X4972a858f4f6d85de4deeedbbda0556f81f443b"/>
    <w:p>
      <w:pPr>
        <w:pStyle w:val="Heading2"/>
      </w:pPr>
      <w:r>
        <w:t xml:space="preserve">Commitment to Amsterdam's Creative Ecosystem</w:t>
      </w:r>
    </w:p>
    <w:p>
      <w:pPr>
        <w:pStyle w:val="FirstParagraph"/>
      </w:pPr>
      <w:r>
        <w:t xml:space="preserve">I do not merely seek employment; I aim to become an active contributor to Amsterdam’s beauty community. I plan to:</w:t>
      </w:r>
      <w:r>
        <w:t xml:space="preserve"> </w:t>
      </w:r>
      <w:r>
        <w:t xml:space="preserve">• Collaborate with Dutch designers for the upcoming Fashion Week (Amsterdam), developing avant-garde hair concepts.</w:t>
      </w:r>
      <w:r>
        <w:t xml:space="preserve"> </w:t>
      </w:r>
      <w:r>
        <w:t xml:space="preserve">• Mentor refugee women through</w:t>
      </w:r>
      <w:r>
        <w:t xml:space="preserve"> </w:t>
      </w:r>
      <w:r>
        <w:rPr>
          <w:iCs/>
          <w:i/>
        </w:rPr>
        <w:t xml:space="preserve">Salon van Morgen</w:t>
      </w:r>
      <w:r>
        <w:t xml:space="preserve">, a local initiative providing hairdressing training in multicultural neighborhoods.</w:t>
      </w:r>
      <w:r>
        <w:t xml:space="preserve"> </w:t>
      </w:r>
      <w:r>
        <w:t xml:space="preserve">• Lead workshops on sustainable color practices at Amsterdam's Hair &amp; Beauty Academy, bridging my European experience with Dutch innovation.</w:t>
      </w:r>
    </w:p>
    <w:p>
      <w:pPr>
        <w:pStyle w:val="BodyText"/>
      </w:pPr>
      <w:r>
        <w:t xml:space="preserve">This commitment stems from witnessing how Netherlands Amsterdam’s beauty industry functions as a social catalyst – transforming salons into community hubs where cultural exchange happens over scissors and brushes. In 2023, I volunteered at</w:t>
      </w:r>
      <w:r>
        <w:t xml:space="preserve"> </w:t>
      </w:r>
      <w:r>
        <w:rPr>
          <w:iCs/>
          <w:i/>
        </w:rPr>
        <w:t xml:space="preserve">De Kring</w:t>
      </w:r>
      <w:r>
        <w:t xml:space="preserve">, an Amsterdam-based salon supporting asylum seekers through free haircare services, reinforcing my conviction that Hairdresser work carries profound societal value beyond aesthetics.</w:t>
      </w:r>
    </w:p>
    <w:bookmarkEnd w:id="23"/>
    <w:bookmarkStart w:id="24" w:name="Xc3ca91b15804e1c2329e87f11a498b78a088557"/>
    <w:p>
      <w:pPr>
        <w:pStyle w:val="Heading2"/>
      </w:pPr>
      <w:r>
        <w:t xml:space="preserve">Long-Term Vision: Architecting Future-Forward Hairdressing</w:t>
      </w:r>
    </w:p>
    <w:p>
      <w:pPr>
        <w:pStyle w:val="FirstParagraph"/>
      </w:pPr>
      <w:r>
        <w:t xml:space="preserve">In five years, I envision establishing my own salon in Amsterdam's Oud-West district – a space embodying Dutch sustainability principles (solar-powered lighting, recycled materials) while offering hybrid services for digital nomads. My roadmap includes:</w:t>
      </w:r>
      <w:r>
        <w:t xml:space="preserve"> </w:t>
      </w:r>
      <w:r>
        <w:t xml:space="preserve">• Becoming a certified trainer for the Netherlands Hairdressing Association</w:t>
      </w:r>
      <w:r>
        <w:t xml:space="preserve"> </w:t>
      </w:r>
      <w:r>
        <w:t xml:space="preserve">• Developing a signature eco-collection using locally sourced botanical dyes</w:t>
      </w:r>
      <w:r>
        <w:t xml:space="preserve"> </w:t>
      </w:r>
      <w:r>
        <w:t xml:space="preserve">• Creating an Amsterdam-based apprenticeship model prioritizing neurodiverse talent</w:t>
      </w:r>
    </w:p>
    <w:p>
      <w:pPr>
        <w:pStyle w:val="BodyText"/>
      </w:pPr>
      <w:r>
        <w:t xml:space="preserve">These goals reflect my understanding that Amsterdam’s future beauty industry must be inclusive, sustainable, and technologically agile. As the city pioneers initiatives like "Hair for Climate Action" (a 2024 coalition of salons), I am prepared to lead with both creativity and responsibility.</w:t>
      </w:r>
    </w:p>
    <w:bookmarkEnd w:id="24"/>
    <w:bookmarkStart w:id="25" w:name="Xca51815e6072548d343fba84cbbb20c9ab74ae0"/>
    <w:p>
      <w:pPr>
        <w:pStyle w:val="Heading2"/>
      </w:pPr>
      <w:r>
        <w:t xml:space="preserve">Conclusion: A Symbiotic Future in Amsterdam</w:t>
      </w:r>
    </w:p>
    <w:p>
      <w:pPr>
        <w:pStyle w:val="FirstParagraph"/>
      </w:pPr>
      <w:r>
        <w:t xml:space="preserve">This Statement of Purpose is not merely an application; it is a testament to my deep alignment with Netherlands Amsterdam's beauty vision. My journey as a Hairdresser has prepared me to thrive in a city where creativity is governed by respect, innovation by ethics, and professionalism by community. I am ready to bring my technical excellence, cross-cultural adaptability, and unwavering commitment to sustainability directly into Amsterdam's salons – not just as an employee, but as a steward of the city’s evolving beauty legacy.</w:t>
      </w:r>
    </w:p>
    <w:p>
      <w:pPr>
        <w:pStyle w:val="BodyText"/>
      </w:pPr>
      <w:r>
        <w:t xml:space="preserve">I eagerly anticipate contributing to Amsterdam’s reputation as Europe’s most progressive hairdressing capital. Together, we can redefine what it means to be a Hairdresser in the Netherlands: where every cut is an act of cultural dialogue, every color choice reflects environmental responsibility, and every client departs feeling authentically seen.</w:t>
      </w:r>
    </w:p>
    <w:p>
      <w:pPr>
        <w:pStyle w:val="BodyText"/>
      </w:pPr>
      <w:r>
        <w:t xml:space="preserve">Thank you for considering my application to join Amsterdam's extraordinary beauty community. I am prepared to bring my passion, skills, and commitment to your salon – and to the vibrant future of hairdressing in Netherlands Amsterdam.</w:t>
      </w:r>
    </w:p>
    <w:p>
      <w:r>
        <w:pict>
          <v:rect style="width:0;height:1.5pt" o:hralign="center" o:hrstd="t" o:hr="t"/>
        </w:pict>
      </w:r>
    </w:p>
    <w:p>
      <w:pPr>
        <w:pStyle w:val="FirstParagraph"/>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Netherlands Amsterdam</dc:title>
  <dc:creator/>
  <dc:language>en</dc:language>
  <cp:keywords/>
  <dcterms:created xsi:type="dcterms:W3CDTF">2026-07-23T20:34:47Z</dcterms:created>
  <dcterms:modified xsi:type="dcterms:W3CDTF">2026-07-23T20:34:47Z</dcterms:modified>
</cp:coreProperties>
</file>

<file path=docProps/custom.xml><?xml version="1.0" encoding="utf-8"?>
<Properties xmlns="http://schemas.openxmlformats.org/officeDocument/2006/custom-properties" xmlns:vt="http://schemas.openxmlformats.org/officeDocument/2006/docPropsVTypes"/>
</file>